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81A1C6" w14:textId="77777777" w:rsidR="00FE05C2" w:rsidRPr="00FE05C2" w:rsidRDefault="00FE05C2" w:rsidP="00FE05C2">
      <w:pPr>
        <w:spacing w:before="400" w:after="12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FE05C2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</w:rPr>
        <w:t>Assessment of 5 days JEE Training</w:t>
      </w:r>
    </w:p>
    <w:p w14:paraId="22281846" w14:textId="77777777" w:rsidR="00FE05C2" w:rsidRPr="00FE05C2" w:rsidRDefault="00FE05C2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b/>
          <w:bCs/>
          <w:color w:val="000000"/>
        </w:rPr>
        <w:t>Purpose</w:t>
      </w:r>
      <w:r w:rsidRPr="00FE05C2">
        <w:rPr>
          <w:rFonts w:ascii="Arial" w:eastAsia="Times New Roman" w:hAnsi="Arial" w:cs="Arial"/>
          <w:color w:val="000000"/>
        </w:rPr>
        <w:t>: </w:t>
      </w:r>
    </w:p>
    <w:p w14:paraId="77380C1E" w14:textId="77777777" w:rsidR="00FE05C2" w:rsidRPr="00FE05C2" w:rsidRDefault="00FE05C2" w:rsidP="00FE05C2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color w:val="000000"/>
        </w:rPr>
        <w:t xml:space="preserve">Assessment of the 5 Days training of </w:t>
      </w:r>
      <w:r w:rsidRPr="00FE05C2">
        <w:rPr>
          <w:rFonts w:ascii="Arial" w:eastAsia="Times New Roman" w:hAnsi="Arial" w:cs="Arial"/>
          <w:color w:val="24292E"/>
          <w:sz w:val="24"/>
          <w:szCs w:val="24"/>
          <w:shd w:val="clear" w:color="auto" w:fill="FFFFFF"/>
        </w:rPr>
        <w:t>Architect Enterprise Applications with Jakarta EE (Microservices with Spring Boot)</w:t>
      </w:r>
    </w:p>
    <w:p w14:paraId="3C35E12C" w14:textId="77777777" w:rsidR="00FE05C2" w:rsidRPr="00FE05C2" w:rsidRDefault="00FE05C2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b/>
          <w:bCs/>
          <w:color w:val="000000"/>
        </w:rPr>
        <w:t xml:space="preserve">Student Name: </w:t>
      </w:r>
      <w:r w:rsidRPr="00FE05C2">
        <w:rPr>
          <w:rFonts w:ascii="Arial" w:eastAsia="Times New Roman" w:hAnsi="Arial" w:cs="Arial"/>
          <w:color w:val="000000"/>
        </w:rPr>
        <w:t>Nadiah</w:t>
      </w:r>
    </w:p>
    <w:p w14:paraId="7A0C1BA3" w14:textId="77777777" w:rsidR="00FE05C2" w:rsidRPr="00FE05C2" w:rsidRDefault="00FE05C2" w:rsidP="00FE05C2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b/>
          <w:bCs/>
          <w:color w:val="000000"/>
        </w:rPr>
        <w:t xml:space="preserve">Date: </w:t>
      </w:r>
      <w:r w:rsidRPr="00FE05C2">
        <w:rPr>
          <w:rFonts w:ascii="Arial" w:eastAsia="Times New Roman" w:hAnsi="Arial" w:cs="Arial"/>
          <w:color w:val="000000"/>
        </w:rPr>
        <w:t>8 March 2021</w:t>
      </w:r>
    </w:p>
    <w:p w14:paraId="3D8D476F" w14:textId="32F315FA" w:rsidR="00FE05C2" w:rsidRPr="00FE05C2" w:rsidRDefault="00FE05C2" w:rsidP="00FE05C2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b/>
          <w:bCs/>
          <w:color w:val="000000"/>
        </w:rPr>
        <w:t xml:space="preserve">GitHub URL: </w:t>
      </w:r>
      <w:r w:rsidR="00ED11A1" w:rsidRPr="00ED11A1">
        <w:rPr>
          <w:rFonts w:ascii="Arial" w:eastAsia="Times New Roman" w:hAnsi="Arial" w:cs="Arial"/>
          <w:b/>
          <w:bCs/>
          <w:color w:val="000000"/>
        </w:rPr>
        <w:t>https://github.com/nadizeq/sample</w:t>
      </w:r>
    </w:p>
    <w:p w14:paraId="6FFA33AE" w14:textId="77777777" w:rsidR="00FE05C2" w:rsidRPr="00FE05C2" w:rsidRDefault="00FE05C2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b/>
          <w:bCs/>
          <w:color w:val="000000"/>
        </w:rPr>
        <w:t xml:space="preserve">Section </w:t>
      </w:r>
      <w:proofErr w:type="gramStart"/>
      <w:r w:rsidRPr="00FE05C2">
        <w:rPr>
          <w:rFonts w:ascii="Arial" w:eastAsia="Times New Roman" w:hAnsi="Arial" w:cs="Arial"/>
          <w:b/>
          <w:bCs/>
          <w:color w:val="000000"/>
        </w:rPr>
        <w:t>A :</w:t>
      </w:r>
      <w:proofErr w:type="gramEnd"/>
      <w:r w:rsidRPr="00FE05C2">
        <w:rPr>
          <w:rFonts w:ascii="Arial" w:eastAsia="Times New Roman" w:hAnsi="Arial" w:cs="Arial"/>
          <w:b/>
          <w:bCs/>
          <w:color w:val="000000"/>
        </w:rPr>
        <w:t xml:space="preserve"> Multiple Choices ( 20% )</w:t>
      </w:r>
    </w:p>
    <w:p w14:paraId="6C9D898D" w14:textId="28ED3608" w:rsidR="00FE05C2" w:rsidRDefault="00FE05C2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3EA38E" w14:textId="11153F7A" w:rsidR="00ED11A1" w:rsidRDefault="00ED11A1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30EA55" w14:textId="2A9AB5DE" w:rsidR="00ED11A1" w:rsidRDefault="00ED11A1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3FCA36" w14:textId="77777777" w:rsidR="00ED11A1" w:rsidRPr="00FE05C2" w:rsidRDefault="00ED11A1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846"/>
      </w:tblGrid>
      <w:tr w:rsidR="00FE05C2" w:rsidRPr="00FE05C2" w14:paraId="49BF45C6" w14:textId="77777777" w:rsidTr="00FE05C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B2E36D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b/>
                <w:bCs/>
                <w:color w:val="000000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CBBA84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b/>
                <w:bCs/>
                <w:color w:val="000000"/>
              </w:rPr>
              <w:t>Questions</w:t>
            </w:r>
          </w:p>
        </w:tc>
      </w:tr>
      <w:tr w:rsidR="00FE05C2" w:rsidRPr="00FE05C2" w14:paraId="13F45EC7" w14:textId="77777777" w:rsidTr="00FE05C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4A561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A95C05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What is </w:t>
            </w:r>
            <w:proofErr w:type="gramStart"/>
            <w:r w:rsidRPr="00FE05C2">
              <w:rPr>
                <w:rFonts w:ascii="Arial" w:eastAsia="Times New Roman" w:hAnsi="Arial" w:cs="Arial"/>
                <w:color w:val="000000"/>
              </w:rPr>
              <w:t>JEE ?</w:t>
            </w:r>
            <w:proofErr w:type="gramEnd"/>
          </w:p>
          <w:p w14:paraId="733C073A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60EE2CFC" w14:textId="77777777" w:rsidR="00FE05C2" w:rsidRPr="00FE05C2" w:rsidRDefault="00FE05C2" w:rsidP="00FE05C2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Java Enterprise Edition</w:t>
            </w:r>
          </w:p>
          <w:p w14:paraId="2C40B58F" w14:textId="77777777" w:rsidR="00FE05C2" w:rsidRPr="00FE05C2" w:rsidRDefault="00FE05C2" w:rsidP="00FE05C2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Jakarta Enterprise Edition</w:t>
            </w:r>
          </w:p>
          <w:p w14:paraId="49820C03" w14:textId="77777777" w:rsidR="00FE05C2" w:rsidRPr="00FE05C2" w:rsidRDefault="00FE05C2" w:rsidP="00FE05C2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Jupiter Environment Edition</w:t>
            </w:r>
          </w:p>
          <w:p w14:paraId="1D13997F" w14:textId="77777777" w:rsidR="00FE05C2" w:rsidRPr="00FE05C2" w:rsidRDefault="00FE05C2" w:rsidP="00FE05C2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Java Environment Edition</w:t>
            </w:r>
          </w:p>
        </w:tc>
      </w:tr>
      <w:tr w:rsidR="00FE05C2" w:rsidRPr="00FE05C2" w14:paraId="004AEE7C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E4B044" w14:textId="7ED4656A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b</w:t>
            </w:r>
          </w:p>
        </w:tc>
      </w:tr>
      <w:tr w:rsidR="00FE05C2" w:rsidRPr="00FE05C2" w14:paraId="4FB045FB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ABACFD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184A9E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What are the Not true about Git </w:t>
            </w:r>
            <w:proofErr w:type="gramStart"/>
            <w:r w:rsidRPr="00FE05C2">
              <w:rPr>
                <w:rFonts w:ascii="Arial" w:eastAsia="Times New Roman" w:hAnsi="Arial" w:cs="Arial"/>
                <w:color w:val="000000"/>
              </w:rPr>
              <w:t>Hubs</w:t>
            </w:r>
            <w:proofErr w:type="gramEnd"/>
          </w:p>
          <w:p w14:paraId="5CF3560E" w14:textId="77777777" w:rsidR="00FE05C2" w:rsidRPr="00FE05C2" w:rsidRDefault="00FE05C2" w:rsidP="00FE05C2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Version Control and keep track changes of file</w:t>
            </w:r>
          </w:p>
          <w:p w14:paraId="7E393BF0" w14:textId="77777777" w:rsidR="00FE05C2" w:rsidRPr="00FE05C2" w:rsidRDefault="00FE05C2" w:rsidP="00FE05C2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GitHub is a website to hosts repositories and source file online</w:t>
            </w:r>
          </w:p>
          <w:p w14:paraId="74BD52C1" w14:textId="77777777" w:rsidR="00FE05C2" w:rsidRPr="00FE05C2" w:rsidRDefault="00FE05C2" w:rsidP="00FE05C2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s a networking hub to control the network bandwidth and network speed</w:t>
            </w:r>
          </w:p>
          <w:p w14:paraId="1E1CBDF6" w14:textId="77777777" w:rsidR="00FE05C2" w:rsidRPr="00FE05C2" w:rsidRDefault="00FE05C2" w:rsidP="00FE05C2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You can make use of </w:t>
            </w:r>
            <w:proofErr w:type="spellStart"/>
            <w:r w:rsidRPr="00FE05C2">
              <w:rPr>
                <w:rFonts w:ascii="Arial" w:eastAsia="Times New Roman" w:hAnsi="Arial" w:cs="Arial"/>
                <w:color w:val="000000"/>
              </w:rPr>
              <w:t>github</w:t>
            </w:r>
            <w:proofErr w:type="spellEnd"/>
            <w:r w:rsidRPr="00FE05C2">
              <w:rPr>
                <w:rFonts w:ascii="Arial" w:eastAsia="Times New Roman" w:hAnsi="Arial" w:cs="Arial"/>
                <w:color w:val="000000"/>
              </w:rPr>
              <w:t xml:space="preserve"> as your IT knowledge profile </w:t>
            </w:r>
          </w:p>
        </w:tc>
      </w:tr>
      <w:tr w:rsidR="00FE05C2" w:rsidRPr="00FE05C2" w14:paraId="2A9D71C2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799031" w14:textId="1C1377EA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c</w:t>
            </w:r>
          </w:p>
        </w:tc>
      </w:tr>
      <w:tr w:rsidR="00FE05C2" w:rsidRPr="00FE05C2" w14:paraId="67830F87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21DDAA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41B9D2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ich are the below Not covered under Spring</w:t>
            </w:r>
          </w:p>
          <w:p w14:paraId="078278E5" w14:textId="77777777" w:rsidR="00FE05C2" w:rsidRPr="00FE05C2" w:rsidRDefault="00FE05C2" w:rsidP="00FE05C2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Dependencies Injection</w:t>
            </w:r>
          </w:p>
          <w:p w14:paraId="3364A73C" w14:textId="77777777" w:rsidR="00FE05C2" w:rsidRPr="00FE05C2" w:rsidRDefault="00FE05C2" w:rsidP="00FE05C2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OP (Aspect Oriented Programming)</w:t>
            </w:r>
          </w:p>
          <w:p w14:paraId="37706B8F" w14:textId="77777777" w:rsidR="00FE05C2" w:rsidRPr="00FE05C2" w:rsidRDefault="00FE05C2" w:rsidP="00FE05C2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Java EE </w:t>
            </w:r>
          </w:p>
          <w:p w14:paraId="6EDB20B7" w14:textId="77777777" w:rsidR="00FE05C2" w:rsidRPr="00FE05C2" w:rsidRDefault="00FE05C2" w:rsidP="00FE05C2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Spring Boot</w:t>
            </w:r>
          </w:p>
        </w:tc>
      </w:tr>
      <w:tr w:rsidR="00FE05C2" w:rsidRPr="00FE05C2" w14:paraId="1C1E4CFF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F1FA5F" w14:textId="2A80C408" w:rsidR="00B91A8B" w:rsidRPr="00ED11A1" w:rsidRDefault="00FE05C2" w:rsidP="00FE05C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c</w:t>
            </w:r>
          </w:p>
          <w:p w14:paraId="29F7A269" w14:textId="69B92CA1" w:rsidR="00B91A8B" w:rsidRPr="00FE05C2" w:rsidRDefault="00B91A8B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7A56A0B4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C849D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lastRenderedPageBreak/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F85ACB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at is Dependency Injection?</w:t>
            </w:r>
          </w:p>
          <w:p w14:paraId="42BFFCD5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5A533E1C" w14:textId="77777777" w:rsidR="00FE05C2" w:rsidRPr="00FE05C2" w:rsidRDefault="00FE05C2" w:rsidP="00FE05C2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t is a design pattern which implements Inversion of Control for software applications.</w:t>
            </w:r>
          </w:p>
          <w:p w14:paraId="4682A3FE" w14:textId="77777777" w:rsidR="00FE05C2" w:rsidRPr="00FE05C2" w:rsidRDefault="00FE05C2" w:rsidP="00FE05C2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It is one of the spring </w:t>
            </w:r>
            <w:proofErr w:type="gramStart"/>
            <w:r w:rsidRPr="00FE05C2">
              <w:rPr>
                <w:rFonts w:ascii="Arial" w:eastAsia="Times New Roman" w:hAnsi="Arial" w:cs="Arial"/>
                <w:color w:val="000000"/>
              </w:rPr>
              <w:t>module</w:t>
            </w:r>
            <w:proofErr w:type="gramEnd"/>
            <w:r w:rsidRPr="00FE05C2">
              <w:rPr>
                <w:rFonts w:ascii="Arial" w:eastAsia="Times New Roman" w:hAnsi="Arial" w:cs="Arial"/>
                <w:color w:val="000000"/>
              </w:rPr>
              <w:t>.</w:t>
            </w:r>
          </w:p>
          <w:p w14:paraId="1CDA2FBA" w14:textId="77777777" w:rsidR="00FE05C2" w:rsidRPr="00FE05C2" w:rsidRDefault="00FE05C2" w:rsidP="00FE05C2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t is a technique to get dependencies of any project.</w:t>
            </w:r>
          </w:p>
          <w:p w14:paraId="7965ADFC" w14:textId="77777777" w:rsidR="00FE05C2" w:rsidRPr="00FE05C2" w:rsidRDefault="00FE05C2" w:rsidP="00FE05C2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t is used to promote tight coupling in code.</w:t>
            </w:r>
          </w:p>
          <w:p w14:paraId="4CD09E52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48ECF1F0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600F53" w14:textId="011EFF35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c</w:t>
            </w:r>
          </w:p>
          <w:p w14:paraId="4838DFC2" w14:textId="77777777" w:rsidR="00FE05C2" w:rsidRPr="00FE05C2" w:rsidRDefault="00FE05C2" w:rsidP="00FE05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57DE725C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0A6392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9ABAA5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ich are the below is Not HTTP method of restful services</w:t>
            </w:r>
          </w:p>
          <w:p w14:paraId="5CF72747" w14:textId="77777777" w:rsidR="00FE05C2" w:rsidRPr="00FE05C2" w:rsidRDefault="00FE05C2" w:rsidP="00FE05C2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Put</w:t>
            </w:r>
          </w:p>
          <w:p w14:paraId="10AAB8BF" w14:textId="77777777" w:rsidR="00FE05C2" w:rsidRPr="00FE05C2" w:rsidRDefault="00FE05C2" w:rsidP="00FE05C2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Post</w:t>
            </w:r>
          </w:p>
          <w:p w14:paraId="007E24B9" w14:textId="77777777" w:rsidR="00FE05C2" w:rsidRPr="00FE05C2" w:rsidRDefault="00FE05C2" w:rsidP="00FE05C2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Backup</w:t>
            </w:r>
          </w:p>
          <w:p w14:paraId="02537C91" w14:textId="77777777" w:rsidR="00FE05C2" w:rsidRPr="00FE05C2" w:rsidRDefault="00FE05C2" w:rsidP="00FE05C2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Delete</w:t>
            </w:r>
          </w:p>
        </w:tc>
      </w:tr>
      <w:tr w:rsidR="00FE05C2" w:rsidRPr="00FE05C2" w14:paraId="23DFF722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D614CB" w14:textId="1D314EED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c</w:t>
            </w:r>
          </w:p>
          <w:p w14:paraId="2EE8610D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682A0309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188ACC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19DD5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ich of the following components of HTTP response indicates server status for the requested resource?</w:t>
            </w:r>
          </w:p>
          <w:p w14:paraId="0760D989" w14:textId="41D55D02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86187D" w14:textId="77777777" w:rsidR="00FE05C2" w:rsidRPr="00FE05C2" w:rsidRDefault="00FE05C2" w:rsidP="00FE05C2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Status/Response Code</w:t>
            </w:r>
          </w:p>
          <w:p w14:paraId="18664456" w14:textId="77777777" w:rsidR="00FE05C2" w:rsidRPr="00FE05C2" w:rsidRDefault="00FE05C2" w:rsidP="00FE05C2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HTTP Version</w:t>
            </w:r>
          </w:p>
          <w:p w14:paraId="26585150" w14:textId="77777777" w:rsidR="00FE05C2" w:rsidRPr="00FE05C2" w:rsidRDefault="00FE05C2" w:rsidP="00FE05C2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Response Header</w:t>
            </w:r>
          </w:p>
          <w:p w14:paraId="25343B23" w14:textId="77777777" w:rsidR="00FE05C2" w:rsidRPr="00FE05C2" w:rsidRDefault="00FE05C2" w:rsidP="00FE05C2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Response Body</w:t>
            </w:r>
          </w:p>
          <w:p w14:paraId="5FCD75B8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67E1E1CE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35F64" w14:textId="07AD9632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a</w:t>
            </w:r>
          </w:p>
          <w:p w14:paraId="182F411E" w14:textId="77777777" w:rsidR="00FE05C2" w:rsidRPr="00FE05C2" w:rsidRDefault="00FE05C2" w:rsidP="00FE05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3C7100B9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A087BB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7</w:t>
            </w:r>
          </w:p>
          <w:p w14:paraId="2C84005A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0E5A5B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ich of the following HTTP methods should be used to fetch resources using RESTful web service?</w:t>
            </w:r>
          </w:p>
          <w:p w14:paraId="44AD30D9" w14:textId="09A609DF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337BBDD" w14:textId="77777777" w:rsidR="00FE05C2" w:rsidRPr="00FE05C2" w:rsidRDefault="00FE05C2" w:rsidP="00FE05C2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GET</w:t>
            </w:r>
          </w:p>
          <w:p w14:paraId="4C2EEE9E" w14:textId="77777777" w:rsidR="00FE05C2" w:rsidRPr="00FE05C2" w:rsidRDefault="00FE05C2" w:rsidP="00FE05C2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DELETE</w:t>
            </w:r>
          </w:p>
          <w:p w14:paraId="3F84FB5D" w14:textId="77777777" w:rsidR="00FE05C2" w:rsidRPr="00FE05C2" w:rsidRDefault="00FE05C2" w:rsidP="00FE05C2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PUT</w:t>
            </w:r>
          </w:p>
          <w:p w14:paraId="6BAC0210" w14:textId="77777777" w:rsidR="00FE05C2" w:rsidRPr="00FE05C2" w:rsidRDefault="00FE05C2" w:rsidP="00FE05C2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OPTIONS</w:t>
            </w:r>
          </w:p>
          <w:p w14:paraId="40D81381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28F6E355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ECA9D1" w14:textId="2967AEB4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FE05C2">
              <w:rPr>
                <w:rFonts w:ascii="Arial" w:eastAsia="Times New Roman" w:hAnsi="Arial" w:cs="Arial"/>
                <w:color w:val="000000"/>
              </w:rPr>
              <w:t>Answer :</w:t>
            </w:r>
            <w:proofErr w:type="gramEnd"/>
            <w:r w:rsidRPr="00FE05C2">
              <w:rPr>
                <w:rFonts w:ascii="Arial" w:eastAsia="Times New Roman" w:hAnsi="Arial" w:cs="Arial"/>
                <w:color w:val="000000"/>
              </w:rPr>
              <w:t> </w:t>
            </w:r>
            <w:r w:rsidR="00B91A8B">
              <w:rPr>
                <w:rFonts w:ascii="Arial" w:eastAsia="Times New Roman" w:hAnsi="Arial" w:cs="Arial"/>
                <w:color w:val="000000"/>
              </w:rPr>
              <w:t>a</w:t>
            </w:r>
          </w:p>
          <w:p w14:paraId="153B8F58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440C1C1C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C0ED8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523B94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Which of the following elements maps </w:t>
            </w:r>
            <w:proofErr w:type="spellStart"/>
            <w:proofErr w:type="gramStart"/>
            <w:r w:rsidRPr="00FE05C2">
              <w:rPr>
                <w:rFonts w:ascii="Arial" w:eastAsia="Times New Roman" w:hAnsi="Arial" w:cs="Arial"/>
                <w:color w:val="000000"/>
              </w:rPr>
              <w:t>java.util</w:t>
            </w:r>
            <w:proofErr w:type="gramEnd"/>
            <w:r w:rsidRPr="00FE05C2">
              <w:rPr>
                <w:rFonts w:ascii="Arial" w:eastAsia="Times New Roman" w:hAnsi="Arial" w:cs="Arial"/>
                <w:color w:val="000000"/>
              </w:rPr>
              <w:t>.List</w:t>
            </w:r>
            <w:proofErr w:type="spellEnd"/>
            <w:r w:rsidRPr="00FE05C2">
              <w:rPr>
                <w:rFonts w:ascii="Arial" w:eastAsia="Times New Roman" w:hAnsi="Arial" w:cs="Arial"/>
                <w:color w:val="000000"/>
              </w:rPr>
              <w:t xml:space="preserve"> property in hibernate?</w:t>
            </w:r>
          </w:p>
          <w:p w14:paraId="49C45EB4" w14:textId="315DDF45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D71F33D" w14:textId="77777777" w:rsidR="00FE05C2" w:rsidRPr="00FE05C2" w:rsidRDefault="00FE05C2" w:rsidP="00FE05C2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&lt;set&gt;</w:t>
            </w:r>
          </w:p>
          <w:p w14:paraId="678D2873" w14:textId="77777777" w:rsidR="00FE05C2" w:rsidRPr="00FE05C2" w:rsidRDefault="00FE05C2" w:rsidP="00FE05C2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&lt;list&gt;</w:t>
            </w:r>
          </w:p>
          <w:p w14:paraId="2D55B3F2" w14:textId="77777777" w:rsidR="00FE05C2" w:rsidRPr="00FE05C2" w:rsidRDefault="00FE05C2" w:rsidP="00FE05C2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&lt;bag&gt;</w:t>
            </w:r>
          </w:p>
          <w:p w14:paraId="4BE52188" w14:textId="77777777" w:rsidR="00FE05C2" w:rsidRPr="00FE05C2" w:rsidRDefault="00FE05C2" w:rsidP="00FE05C2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&lt;map&gt;</w:t>
            </w:r>
          </w:p>
          <w:p w14:paraId="30443759" w14:textId="77777777" w:rsidR="00FE05C2" w:rsidRPr="00FE05C2" w:rsidRDefault="00FE05C2" w:rsidP="00FE05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7AD92873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9F42A7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BCCCA66" w14:textId="70913F96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Answer </w:t>
            </w:r>
            <w:proofErr w:type="spellStart"/>
            <w:proofErr w:type="gramStart"/>
            <w:r w:rsidRPr="00FE05C2">
              <w:rPr>
                <w:rFonts w:ascii="Arial" w:eastAsia="Times New Roman" w:hAnsi="Arial" w:cs="Arial"/>
                <w:color w:val="000000"/>
              </w:rPr>
              <w:t>java.util</w:t>
            </w:r>
            <w:proofErr w:type="gramEnd"/>
            <w:r w:rsidRPr="00FE05C2">
              <w:rPr>
                <w:rFonts w:ascii="Arial" w:eastAsia="Times New Roman" w:hAnsi="Arial" w:cs="Arial"/>
                <w:color w:val="000000"/>
              </w:rPr>
              <w:t>.ArrayList</w:t>
            </w:r>
            <w:proofErr w:type="spellEnd"/>
            <w:r w:rsidRPr="00FE05C2">
              <w:rPr>
                <w:rFonts w:ascii="Arial" w:eastAsia="Times New Roman" w:hAnsi="Arial" w:cs="Arial"/>
                <w:color w:val="000000"/>
              </w:rPr>
              <w:t>.</w:t>
            </w:r>
            <w:r w:rsidR="00ED11A1">
              <w:rPr>
                <w:rFonts w:ascii="Arial" w:eastAsia="Times New Roman" w:hAnsi="Arial" w:cs="Arial"/>
                <w:color w:val="000000"/>
              </w:rPr>
              <w:t>&lt;list&gt;</w:t>
            </w:r>
          </w:p>
          <w:p w14:paraId="3A7D7AB4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59A352A3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1B48B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lastRenderedPageBreak/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A82093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at is Not true about Microservices below</w:t>
            </w:r>
          </w:p>
          <w:p w14:paraId="62F6666A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1C3E77F" w14:textId="77777777" w:rsidR="00FE05C2" w:rsidRPr="00FE05C2" w:rsidRDefault="00FE05C2" w:rsidP="00FE05C2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s a design pattern</w:t>
            </w:r>
          </w:p>
          <w:p w14:paraId="7394B7B1" w14:textId="77777777" w:rsidR="00FE05C2" w:rsidRPr="00FE05C2" w:rsidRDefault="00FE05C2" w:rsidP="00FE05C2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t can be installed</w:t>
            </w:r>
          </w:p>
          <w:p w14:paraId="2B580939" w14:textId="77777777" w:rsidR="00FE05C2" w:rsidRPr="00FE05C2" w:rsidRDefault="00FE05C2" w:rsidP="00FE05C2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It </w:t>
            </w:r>
            <w:proofErr w:type="gramStart"/>
            <w:r w:rsidRPr="00FE05C2">
              <w:rPr>
                <w:rFonts w:ascii="Arial" w:eastAsia="Times New Roman" w:hAnsi="Arial" w:cs="Arial"/>
                <w:color w:val="000000"/>
              </w:rPr>
              <w:t>promote</w:t>
            </w:r>
            <w:proofErr w:type="gramEnd"/>
            <w:r w:rsidRPr="00FE05C2">
              <w:rPr>
                <w:rFonts w:ascii="Arial" w:eastAsia="Times New Roman" w:hAnsi="Arial" w:cs="Arial"/>
                <w:color w:val="000000"/>
              </w:rPr>
              <w:t xml:space="preserve"> scalability</w:t>
            </w:r>
          </w:p>
          <w:p w14:paraId="6B66965D" w14:textId="77777777" w:rsidR="00FE05C2" w:rsidRPr="00FE05C2" w:rsidRDefault="00FE05C2" w:rsidP="00FE05C2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It </w:t>
            </w:r>
            <w:proofErr w:type="gramStart"/>
            <w:r w:rsidRPr="00FE05C2">
              <w:rPr>
                <w:rFonts w:ascii="Arial" w:eastAsia="Times New Roman" w:hAnsi="Arial" w:cs="Arial"/>
                <w:color w:val="000000"/>
              </w:rPr>
              <w:t>promote</w:t>
            </w:r>
            <w:proofErr w:type="gramEnd"/>
            <w:r w:rsidRPr="00FE05C2">
              <w:rPr>
                <w:rFonts w:ascii="Arial" w:eastAsia="Times New Roman" w:hAnsi="Arial" w:cs="Arial"/>
                <w:color w:val="000000"/>
              </w:rPr>
              <w:t xml:space="preserve"> ease of performance tuning</w:t>
            </w:r>
          </w:p>
        </w:tc>
      </w:tr>
      <w:tr w:rsidR="00FE05C2" w:rsidRPr="00FE05C2" w14:paraId="196773F9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A623EF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5BD772B" w14:textId="28BDF81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</w:t>
            </w:r>
            <w:r w:rsidR="00B91A8B">
              <w:rPr>
                <w:rFonts w:ascii="Arial" w:eastAsia="Times New Roman" w:hAnsi="Arial" w:cs="Arial"/>
                <w:color w:val="000000"/>
              </w:rPr>
              <w:t>: b</w:t>
            </w:r>
          </w:p>
          <w:p w14:paraId="7091834F" w14:textId="77777777" w:rsidR="00FE05C2" w:rsidRPr="00FE05C2" w:rsidRDefault="00FE05C2" w:rsidP="00FE05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4ECC4064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D8DE1E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CDE364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PI is stands for Application Programming Interface</w:t>
            </w:r>
          </w:p>
          <w:p w14:paraId="1799398A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6C411E2D" w14:textId="77777777" w:rsidR="00FE05C2" w:rsidRPr="00FE05C2" w:rsidRDefault="00FE05C2" w:rsidP="00FE05C2">
            <w:pPr>
              <w:numPr>
                <w:ilvl w:val="0"/>
                <w:numId w:val="10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True</w:t>
            </w:r>
          </w:p>
          <w:p w14:paraId="192F8349" w14:textId="77777777" w:rsidR="00FE05C2" w:rsidRPr="00FE05C2" w:rsidRDefault="00FE05C2" w:rsidP="00FE05C2">
            <w:pPr>
              <w:numPr>
                <w:ilvl w:val="0"/>
                <w:numId w:val="10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False </w:t>
            </w:r>
          </w:p>
        </w:tc>
      </w:tr>
      <w:tr w:rsidR="00FE05C2" w:rsidRPr="00FE05C2" w14:paraId="7ECBEA37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CF1100" w14:textId="449AF608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</w:t>
            </w:r>
            <w:r w:rsidR="00B91A8B">
              <w:rPr>
                <w:rFonts w:ascii="Arial" w:eastAsia="Times New Roman" w:hAnsi="Arial" w:cs="Arial"/>
                <w:color w:val="000000"/>
              </w:rPr>
              <w:t>: a</w:t>
            </w:r>
          </w:p>
        </w:tc>
      </w:tr>
    </w:tbl>
    <w:p w14:paraId="6FE5292D" w14:textId="241A4A62" w:rsidR="0075183B" w:rsidRDefault="0075183B"/>
    <w:p w14:paraId="1FA4685F" w14:textId="0144C507" w:rsidR="00321653" w:rsidRDefault="00321653"/>
    <w:p w14:paraId="46476014" w14:textId="3B3DC47F" w:rsidR="00321653" w:rsidRDefault="00321653"/>
    <w:p w14:paraId="4BA80A49" w14:textId="089F7DAC" w:rsidR="00321653" w:rsidRDefault="00321653"/>
    <w:p w14:paraId="69A4D938" w14:textId="742E19D9" w:rsidR="00321653" w:rsidRDefault="00321653"/>
    <w:p w14:paraId="27A2983D" w14:textId="23B7201F" w:rsidR="00321653" w:rsidRDefault="00321653"/>
    <w:p w14:paraId="4358156F" w14:textId="253B2ACD" w:rsidR="00321653" w:rsidRDefault="00321653"/>
    <w:p w14:paraId="69E5CE64" w14:textId="302BBCF4" w:rsidR="00321653" w:rsidRDefault="00321653"/>
    <w:p w14:paraId="18FCA254" w14:textId="2EEC2125" w:rsidR="00321653" w:rsidRDefault="00321653"/>
    <w:p w14:paraId="33C05DDC" w14:textId="75DD9D75" w:rsidR="00321653" w:rsidRDefault="00321653"/>
    <w:p w14:paraId="51EE77DB" w14:textId="4478EB31" w:rsidR="00321653" w:rsidRDefault="00321653"/>
    <w:p w14:paraId="6DE3A072" w14:textId="508F39F6" w:rsidR="00321653" w:rsidRDefault="00321653"/>
    <w:p w14:paraId="21AF78A5" w14:textId="63B42975" w:rsidR="00321653" w:rsidRDefault="00321653"/>
    <w:p w14:paraId="11A74D57" w14:textId="5A4EC24B" w:rsidR="00321653" w:rsidRDefault="00321653"/>
    <w:p w14:paraId="1A80A039" w14:textId="538F708A" w:rsidR="00321653" w:rsidRDefault="00321653"/>
    <w:p w14:paraId="40DD4310" w14:textId="036289FE" w:rsidR="00321653" w:rsidRDefault="00321653"/>
    <w:p w14:paraId="76548C31" w14:textId="2493397A" w:rsidR="00321653" w:rsidRDefault="00321653"/>
    <w:p w14:paraId="68BDE2C6" w14:textId="57B1B3D9" w:rsidR="00321653" w:rsidRDefault="00321653"/>
    <w:p w14:paraId="0FA08A61" w14:textId="77777777" w:rsidR="00321653" w:rsidRPr="00321653" w:rsidRDefault="00321653" w:rsidP="003216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1653">
        <w:rPr>
          <w:rFonts w:ascii="Arial" w:eastAsia="Times New Roman" w:hAnsi="Arial" w:cs="Arial"/>
          <w:b/>
          <w:bCs/>
          <w:color w:val="000000"/>
        </w:rPr>
        <w:lastRenderedPageBreak/>
        <w:t xml:space="preserve">Section </w:t>
      </w:r>
      <w:proofErr w:type="gramStart"/>
      <w:r w:rsidRPr="00321653">
        <w:rPr>
          <w:rFonts w:ascii="Arial" w:eastAsia="Times New Roman" w:hAnsi="Arial" w:cs="Arial"/>
          <w:b/>
          <w:bCs/>
          <w:color w:val="000000"/>
        </w:rPr>
        <w:t>B :</w:t>
      </w:r>
      <w:proofErr w:type="gramEnd"/>
      <w:r w:rsidRPr="00321653">
        <w:rPr>
          <w:rFonts w:ascii="Arial" w:eastAsia="Times New Roman" w:hAnsi="Arial" w:cs="Arial"/>
          <w:b/>
          <w:bCs/>
          <w:color w:val="000000"/>
        </w:rPr>
        <w:t xml:space="preserve"> Multiple Choices ( 20% )</w:t>
      </w:r>
    </w:p>
    <w:p w14:paraId="1CE95F8A" w14:textId="77777777" w:rsidR="00321653" w:rsidRPr="00321653" w:rsidRDefault="00321653" w:rsidP="0032165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1"/>
        <w:gridCol w:w="7547"/>
      </w:tblGrid>
      <w:tr w:rsidR="00321653" w:rsidRPr="00321653" w14:paraId="01D77F69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0302BB" w14:textId="77777777" w:rsidR="00321653" w:rsidRPr="00F75E87" w:rsidRDefault="00321653" w:rsidP="00321653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C925B" w14:textId="77777777" w:rsidR="00321653" w:rsidRPr="00F75E87" w:rsidRDefault="00321653" w:rsidP="00321653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  <w:color w:val="000000"/>
              </w:rPr>
              <w:t>Provide 3 benefits of using GitHub?</w:t>
            </w:r>
          </w:p>
        </w:tc>
      </w:tr>
      <w:tr w:rsidR="00321653" w:rsidRPr="00321653" w14:paraId="6E8950D1" w14:textId="77777777" w:rsidTr="00321653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3F8429" w14:textId="0F43DB27" w:rsidR="00321653" w:rsidRPr="00F75E87" w:rsidRDefault="00321653" w:rsidP="0032165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F75E87">
              <w:rPr>
                <w:rFonts w:ascii="Arial" w:eastAsia="Times New Roman" w:hAnsi="Arial" w:cs="Arial"/>
                <w:color w:val="000000"/>
              </w:rPr>
              <w:t>Answer </w:t>
            </w:r>
          </w:p>
          <w:p w14:paraId="393B12ED" w14:textId="3ADC1A4C" w:rsidR="00F75E87" w:rsidRPr="00F75E87" w:rsidRDefault="00F75E87" w:rsidP="00F75E87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</w:rPr>
              <w:t>Showcase the work case has been done to polish your CV</w:t>
            </w:r>
          </w:p>
          <w:p w14:paraId="28E9BB4A" w14:textId="108DE497" w:rsidR="00F75E87" w:rsidRPr="00F75E87" w:rsidRDefault="00F75E87" w:rsidP="00F75E87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</w:rPr>
              <w:t>Keep track of changes of the code across version</w:t>
            </w:r>
          </w:p>
          <w:p w14:paraId="2E87258F" w14:textId="1EC49148" w:rsidR="00F75E87" w:rsidRPr="00F75E87" w:rsidRDefault="00F75E87" w:rsidP="00F75E87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</w:rPr>
              <w:t xml:space="preserve">Can easily contribute to </w:t>
            </w:r>
            <w:proofErr w:type="gramStart"/>
            <w:r w:rsidRPr="00F75E87">
              <w:rPr>
                <w:rFonts w:ascii="Arial" w:eastAsia="Times New Roman" w:hAnsi="Arial" w:cs="Arial"/>
              </w:rPr>
              <w:t>open source</w:t>
            </w:r>
            <w:proofErr w:type="gramEnd"/>
            <w:r w:rsidRPr="00F75E87">
              <w:rPr>
                <w:rFonts w:ascii="Arial" w:eastAsia="Times New Roman" w:hAnsi="Arial" w:cs="Arial"/>
              </w:rPr>
              <w:t xml:space="preserve"> project by using git command easily</w:t>
            </w:r>
          </w:p>
          <w:p w14:paraId="76BDE865" w14:textId="77777777" w:rsidR="00321653" w:rsidRPr="00F75E87" w:rsidRDefault="00321653" w:rsidP="00321653">
            <w:pPr>
              <w:spacing w:after="24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</w:rPr>
              <w:br/>
            </w:r>
          </w:p>
        </w:tc>
      </w:tr>
      <w:tr w:rsidR="00321653" w:rsidRPr="00321653" w14:paraId="23AA7D46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EE51F2" w14:textId="77777777" w:rsidR="00321653" w:rsidRPr="00F75E87" w:rsidRDefault="00321653" w:rsidP="00321653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CA79AB" w14:textId="77777777" w:rsidR="00321653" w:rsidRPr="00F75E87" w:rsidRDefault="00321653" w:rsidP="00321653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  <w:color w:val="000000"/>
              </w:rPr>
              <w:t>Provide 5 benefits of using Microservices?</w:t>
            </w:r>
          </w:p>
        </w:tc>
      </w:tr>
      <w:tr w:rsidR="00321653" w:rsidRPr="00321653" w14:paraId="21E36D23" w14:textId="77777777" w:rsidTr="00321653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94AC56" w14:textId="76064CF2" w:rsidR="00321653" w:rsidRPr="00F75E87" w:rsidRDefault="00321653" w:rsidP="0032165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F75E87">
              <w:rPr>
                <w:rFonts w:ascii="Arial" w:eastAsia="Times New Roman" w:hAnsi="Arial" w:cs="Arial"/>
                <w:color w:val="000000"/>
              </w:rPr>
              <w:t>Answer </w:t>
            </w:r>
          </w:p>
          <w:p w14:paraId="6AC2DF4A" w14:textId="4947BC16" w:rsidR="00F75E87" w:rsidRPr="00F75E87" w:rsidRDefault="00F75E87" w:rsidP="00F75E8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</w:rPr>
              <w:t>Scalable</w:t>
            </w:r>
          </w:p>
          <w:p w14:paraId="600781F0" w14:textId="2B9EDAD9" w:rsidR="00F75E87" w:rsidRPr="00F75E87" w:rsidRDefault="00F75E87" w:rsidP="00F75E8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</w:rPr>
              <w:t>Independently deployable</w:t>
            </w:r>
          </w:p>
          <w:p w14:paraId="083E7A32" w14:textId="66CA91D8" w:rsidR="00F75E87" w:rsidRPr="00F75E87" w:rsidRDefault="00F75E87" w:rsidP="00F75E8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</w:rPr>
              <w:t>Reduce downtime through fault isolation</w:t>
            </w:r>
          </w:p>
          <w:p w14:paraId="044A05FB" w14:textId="58035340" w:rsidR="00F75E87" w:rsidRPr="00F75E87" w:rsidRDefault="00F75E87" w:rsidP="00F75E8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</w:rPr>
              <w:t>Ease of understanding</w:t>
            </w:r>
          </w:p>
          <w:p w14:paraId="129DB4F1" w14:textId="37D2396E" w:rsidR="00F75E87" w:rsidRPr="00F75E87" w:rsidRDefault="00F75E87" w:rsidP="00F75E87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</w:rPr>
              <w:t>Smaller codebase which led to smaller and faster deployments</w:t>
            </w:r>
          </w:p>
          <w:p w14:paraId="08A44B25" w14:textId="77777777" w:rsidR="00321653" w:rsidRPr="00F75E87" w:rsidRDefault="00321653" w:rsidP="00321653">
            <w:pPr>
              <w:spacing w:after="24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</w:rPr>
              <w:br/>
            </w:r>
          </w:p>
        </w:tc>
      </w:tr>
      <w:tr w:rsidR="00321653" w:rsidRPr="00321653" w14:paraId="23E91BC6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E8F03" w14:textId="77777777" w:rsidR="00321653" w:rsidRPr="00F75E87" w:rsidRDefault="00321653" w:rsidP="00321653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2141E0" w14:textId="77777777" w:rsidR="00321653" w:rsidRPr="00F75E87" w:rsidRDefault="00321653" w:rsidP="00321653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  <w:color w:val="000000"/>
              </w:rPr>
              <w:t>Provide 3 disadvantages of using Microservices?</w:t>
            </w:r>
          </w:p>
        </w:tc>
      </w:tr>
      <w:tr w:rsidR="00321653" w:rsidRPr="00321653" w14:paraId="4E482199" w14:textId="77777777" w:rsidTr="00321653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DB35E6" w14:textId="16F2087B" w:rsidR="00321653" w:rsidRPr="00F75E87" w:rsidRDefault="00321653" w:rsidP="0032165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F75E87">
              <w:rPr>
                <w:rFonts w:ascii="Arial" w:eastAsia="Times New Roman" w:hAnsi="Arial" w:cs="Arial"/>
                <w:color w:val="000000"/>
              </w:rPr>
              <w:t>Answer </w:t>
            </w:r>
          </w:p>
          <w:p w14:paraId="5E3C1027" w14:textId="1B427249" w:rsidR="00F75E87" w:rsidRPr="00F75E87" w:rsidRDefault="00F75E87" w:rsidP="00F75E8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</w:rPr>
              <w:t>Communication between service is complex</w:t>
            </w:r>
          </w:p>
          <w:p w14:paraId="5F2726CC" w14:textId="09F11EC0" w:rsidR="00F75E87" w:rsidRPr="00F75E87" w:rsidRDefault="00F75E87" w:rsidP="00F75E8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</w:rPr>
              <w:t>Hard to debug the problem as the service has it own set of logs</w:t>
            </w:r>
          </w:p>
          <w:p w14:paraId="02355856" w14:textId="0E4F4450" w:rsidR="00F75E87" w:rsidRPr="00F75E87" w:rsidRDefault="00F75E87" w:rsidP="00F75E87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</w:rPr>
              <w:t>More service is equivalent to more resources</w:t>
            </w:r>
          </w:p>
          <w:p w14:paraId="34AF9086" w14:textId="77777777" w:rsidR="00321653" w:rsidRPr="00F75E87" w:rsidRDefault="00321653" w:rsidP="00321653">
            <w:pPr>
              <w:spacing w:after="240" w:line="240" w:lineRule="auto"/>
              <w:rPr>
                <w:rFonts w:ascii="Arial" w:eastAsia="Times New Roman" w:hAnsi="Arial" w:cs="Arial"/>
              </w:rPr>
            </w:pPr>
            <w:r w:rsidRPr="00F75E87">
              <w:rPr>
                <w:rFonts w:ascii="Arial" w:eastAsia="Times New Roman" w:hAnsi="Arial" w:cs="Arial"/>
              </w:rPr>
              <w:br/>
            </w:r>
          </w:p>
        </w:tc>
      </w:tr>
    </w:tbl>
    <w:p w14:paraId="403DB7E9" w14:textId="77777777" w:rsidR="00321653" w:rsidRPr="00321653" w:rsidRDefault="00321653" w:rsidP="003216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AF329F1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36BCAE9F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7F18FB22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232ACD93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48E2FED2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6244A292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50BFC395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25317B26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2EF6829A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2642AED5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35C0AC84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1670B7F0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136B7F47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48AAE376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1032EB73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0B8ADE0C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4E111639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743BC5F0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1E75870C" w14:textId="77777777" w:rsidR="00F75E87" w:rsidRDefault="00F75E87" w:rsidP="0032165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1AC52A82" w14:textId="3425853F" w:rsidR="00321653" w:rsidRPr="00321653" w:rsidRDefault="00321653" w:rsidP="003216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1653">
        <w:rPr>
          <w:rFonts w:ascii="Arial" w:eastAsia="Times New Roman" w:hAnsi="Arial" w:cs="Arial"/>
          <w:b/>
          <w:bCs/>
          <w:color w:val="000000"/>
        </w:rPr>
        <w:lastRenderedPageBreak/>
        <w:t xml:space="preserve">Section </w:t>
      </w:r>
      <w:proofErr w:type="gramStart"/>
      <w:r w:rsidRPr="00321653">
        <w:rPr>
          <w:rFonts w:ascii="Arial" w:eastAsia="Times New Roman" w:hAnsi="Arial" w:cs="Arial"/>
          <w:b/>
          <w:bCs/>
          <w:color w:val="000000"/>
        </w:rPr>
        <w:t>C :</w:t>
      </w:r>
      <w:proofErr w:type="gramEnd"/>
      <w:r w:rsidRPr="00321653">
        <w:rPr>
          <w:rFonts w:ascii="Arial" w:eastAsia="Times New Roman" w:hAnsi="Arial" w:cs="Arial"/>
          <w:b/>
          <w:bCs/>
          <w:color w:val="000000"/>
        </w:rPr>
        <w:t xml:space="preserve"> Writing Code (60 %)</w:t>
      </w:r>
    </w:p>
    <w:p w14:paraId="18FC6DEF" w14:textId="77777777" w:rsidR="00321653" w:rsidRPr="00321653" w:rsidRDefault="00321653" w:rsidP="0032165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4"/>
        <w:gridCol w:w="8956"/>
      </w:tblGrid>
      <w:tr w:rsidR="00321653" w:rsidRPr="00321653" w14:paraId="7AE49280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121FD9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CA03E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Commit Your Projects to your own repository as profile</w:t>
            </w:r>
          </w:p>
          <w:p w14:paraId="657C779D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3059D12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This exercise needs completion of the Manual B and Manual D setup as URL below</w:t>
            </w:r>
          </w:p>
          <w:p w14:paraId="3967AFFA" w14:textId="77777777" w:rsidR="00321653" w:rsidRPr="00321653" w:rsidRDefault="00F75E87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" w:history="1">
              <w:r w:rsidR="00321653" w:rsidRPr="00321653">
                <w:rPr>
                  <w:rFonts w:ascii="Arial" w:eastAsia="Times New Roman" w:hAnsi="Arial" w:cs="Arial"/>
                  <w:color w:val="1155CC"/>
                  <w:u w:val="single"/>
                </w:rPr>
                <w:t>https://github.com/pcyuen98/covidAPI</w:t>
              </w:r>
            </w:hyperlink>
          </w:p>
          <w:p w14:paraId="59D6EE26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57B09F6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 xml:space="preserve">It should </w:t>
            </w:r>
            <w:proofErr w:type="gramStart"/>
            <w:r w:rsidRPr="00321653">
              <w:rPr>
                <w:rFonts w:ascii="Arial" w:eastAsia="Times New Roman" w:hAnsi="Arial" w:cs="Arial"/>
                <w:color w:val="000000"/>
              </w:rPr>
              <w:t>contains</w:t>
            </w:r>
            <w:proofErr w:type="gramEnd"/>
            <w:r w:rsidRPr="00321653">
              <w:rPr>
                <w:rFonts w:ascii="Arial" w:eastAsia="Times New Roman" w:hAnsi="Arial" w:cs="Arial"/>
                <w:color w:val="000000"/>
              </w:rPr>
              <w:t xml:space="preserve"> of 2 projects as below on your own repository</w:t>
            </w:r>
          </w:p>
          <w:p w14:paraId="7C39FA41" w14:textId="77777777" w:rsidR="00321653" w:rsidRPr="00321653" w:rsidRDefault="00321653" w:rsidP="00321653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covid-model</w:t>
            </w:r>
          </w:p>
          <w:p w14:paraId="5742924A" w14:textId="77777777" w:rsidR="00321653" w:rsidRPr="00321653" w:rsidRDefault="00321653" w:rsidP="00321653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covid-web</w:t>
            </w:r>
          </w:p>
          <w:p w14:paraId="2FF2F255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6476B5E" w14:textId="02244471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1FD02823" wp14:editId="2A4708AB">
                  <wp:extent cx="5120640" cy="1874520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20640" cy="1874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EEA95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21653" w:rsidRPr="00321653" w14:paraId="1A984A34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D53568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6EA8D3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Troubleshooting using Lombok Logger</w:t>
            </w:r>
          </w:p>
          <w:p w14:paraId="1B4FA2E3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9289815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 xml:space="preserve">Hit the </w:t>
            </w:r>
            <w:hyperlink r:id="rId7" w:history="1">
              <w:r w:rsidRPr="00321653">
                <w:rPr>
                  <w:rFonts w:ascii="Arial" w:eastAsia="Times New Roman" w:hAnsi="Arial" w:cs="Arial"/>
                  <w:color w:val="1155CC"/>
                  <w:u w:val="single"/>
                </w:rPr>
                <w:t>http://localhost:8081/covid/logging?aNumberOnly=testing</w:t>
              </w:r>
            </w:hyperlink>
            <w:r w:rsidRPr="00321653">
              <w:rPr>
                <w:rFonts w:ascii="Arial" w:eastAsia="Times New Roman" w:hAnsi="Arial" w:cs="Arial"/>
                <w:color w:val="000000"/>
              </w:rPr>
              <w:t xml:space="preserve"> on browser then should throw some error on log file. Locate the log file and paste the top 5 lines of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stacktrace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. Stack Trace should contain time and date of the exercise week. </w:t>
            </w:r>
          </w:p>
          <w:p w14:paraId="055F519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4CAFB22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Example:</w:t>
            </w:r>
          </w:p>
          <w:p w14:paraId="6A110DE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 xml:space="preserve">2021-03-08 19:28:51.040 ERROR 7580 --- [nio-8081-exec-2]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o.a.c.c.C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.[.[.</w:t>
            </w:r>
            <w:proofErr w:type="gramStart"/>
            <w:r w:rsidRPr="00321653">
              <w:rPr>
                <w:rFonts w:ascii="Arial" w:eastAsia="Times New Roman" w:hAnsi="Arial" w:cs="Arial"/>
                <w:color w:val="000000"/>
              </w:rPr>
              <w:t>[.[</w:t>
            </w:r>
            <w:proofErr w:type="spellStart"/>
            <w:proofErr w:type="gramEnd"/>
            <w:r w:rsidRPr="00321653">
              <w:rPr>
                <w:rFonts w:ascii="Arial" w:eastAsia="Times New Roman" w:hAnsi="Arial" w:cs="Arial"/>
                <w:color w:val="000000"/>
              </w:rPr>
              <w:t>dispatcherServlet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 xml:space="preserve">]      :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Servlet.service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() for servlet [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dispatcherServlet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 xml:space="preserve">] in context with path [] threw exception [Request processing failed; nested exception is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java.lang.NumberFormatException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: For input string: "testing"] with root cause</w:t>
            </w:r>
          </w:p>
          <w:p w14:paraId="2B5067B6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6A77B72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321653">
              <w:rPr>
                <w:rFonts w:ascii="Arial" w:eastAsia="Times New Roman" w:hAnsi="Arial" w:cs="Arial"/>
                <w:color w:val="000000"/>
              </w:rPr>
              <w:t>java.lang</w:t>
            </w:r>
            <w:proofErr w:type="gramEnd"/>
            <w:r w:rsidRPr="00321653">
              <w:rPr>
                <w:rFonts w:ascii="Arial" w:eastAsia="Times New Roman" w:hAnsi="Arial" w:cs="Arial"/>
                <w:color w:val="000000"/>
              </w:rPr>
              <w:t>.NumberFormatException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: For input string: "testing"</w:t>
            </w:r>
          </w:p>
          <w:p w14:paraId="2237A573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ab/>
              <w:t xml:space="preserve">at </w:t>
            </w:r>
            <w:proofErr w:type="gramStart"/>
            <w:r w:rsidRPr="00321653">
              <w:rPr>
                <w:rFonts w:ascii="Arial" w:eastAsia="Times New Roman" w:hAnsi="Arial" w:cs="Arial"/>
                <w:color w:val="000000"/>
              </w:rPr>
              <w:t>java.lang</w:t>
            </w:r>
            <w:proofErr w:type="gramEnd"/>
            <w:r w:rsidRPr="00321653">
              <w:rPr>
                <w:rFonts w:ascii="Arial" w:eastAsia="Times New Roman" w:hAnsi="Arial" w:cs="Arial"/>
                <w:color w:val="000000"/>
              </w:rPr>
              <w:t>.NumberFormatException.forInputString(NumberFormatException.java:68) ~[?:?]</w:t>
            </w:r>
          </w:p>
          <w:p w14:paraId="4BD2E8D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ab/>
              <w:t xml:space="preserve">at </w:t>
            </w:r>
            <w:proofErr w:type="spellStart"/>
            <w:proofErr w:type="gramStart"/>
            <w:r w:rsidRPr="00321653">
              <w:rPr>
                <w:rFonts w:ascii="Arial" w:eastAsia="Times New Roman" w:hAnsi="Arial" w:cs="Arial"/>
                <w:color w:val="000000"/>
              </w:rPr>
              <w:t>java.lang</w:t>
            </w:r>
            <w:proofErr w:type="gramEnd"/>
            <w:r w:rsidRPr="00321653">
              <w:rPr>
                <w:rFonts w:ascii="Arial" w:eastAsia="Times New Roman" w:hAnsi="Arial" w:cs="Arial"/>
                <w:color w:val="000000"/>
              </w:rPr>
              <w:t>.Integer.parseInt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(Integer.java:652) ~[?:?]</w:t>
            </w:r>
          </w:p>
          <w:p w14:paraId="753C8069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ab/>
              <w:t xml:space="preserve">at </w:t>
            </w:r>
            <w:proofErr w:type="spellStart"/>
            <w:proofErr w:type="gramStart"/>
            <w:r w:rsidRPr="00321653">
              <w:rPr>
                <w:rFonts w:ascii="Arial" w:eastAsia="Times New Roman" w:hAnsi="Arial" w:cs="Arial"/>
                <w:color w:val="000000"/>
              </w:rPr>
              <w:t>java.lang</w:t>
            </w:r>
            <w:proofErr w:type="gramEnd"/>
            <w:r w:rsidRPr="00321653">
              <w:rPr>
                <w:rFonts w:ascii="Arial" w:eastAsia="Times New Roman" w:hAnsi="Arial" w:cs="Arial"/>
                <w:color w:val="000000"/>
              </w:rPr>
              <w:t>.Integer.parseInt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(Integer.java:770) ~[?:?]</w:t>
            </w:r>
          </w:p>
          <w:p w14:paraId="2D172E56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ab/>
              <w:t xml:space="preserve">at </w:t>
            </w:r>
            <w:proofErr w:type="gramStart"/>
            <w:r w:rsidRPr="00321653">
              <w:rPr>
                <w:rFonts w:ascii="Arial" w:eastAsia="Times New Roman" w:hAnsi="Arial" w:cs="Arial"/>
                <w:color w:val="000000"/>
              </w:rPr>
              <w:t>com.app.controller</w:t>
            </w:r>
            <w:proofErr w:type="gramEnd"/>
            <w:r w:rsidRPr="00321653">
              <w:rPr>
                <w:rFonts w:ascii="Arial" w:eastAsia="Times New Roman" w:hAnsi="Arial" w:cs="Arial"/>
                <w:color w:val="000000"/>
              </w:rPr>
              <w:t>.MyCovidController.getLogging(MyCovidController.java:72) ~[classes/:?]</w:t>
            </w:r>
          </w:p>
          <w:p w14:paraId="6D596C2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321653" w:rsidRPr="00321653" w14:paraId="5EC60CD3" w14:textId="77777777" w:rsidTr="00321653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FC5BA9" w14:textId="77777777" w:rsidR="00F75E87" w:rsidRDefault="00F75E87" w:rsidP="0032165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  <w:p w14:paraId="74AA615C" w14:textId="77777777" w:rsidR="00F75E87" w:rsidRDefault="00F75E87" w:rsidP="0032165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  <w:p w14:paraId="2D029471" w14:textId="77777777" w:rsidR="00F75E87" w:rsidRDefault="00F75E87" w:rsidP="0032165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  <w:p w14:paraId="07F59B4B" w14:textId="77777777" w:rsidR="00F75E87" w:rsidRDefault="00F75E87" w:rsidP="00321653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  <w:p w14:paraId="5F635B92" w14:textId="570578BC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lastRenderedPageBreak/>
              <w:t>Answer:</w:t>
            </w:r>
          </w:p>
          <w:p w14:paraId="01BCD01A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47D6620" w14:textId="4026B9DB" w:rsidR="00F75E87" w:rsidRDefault="00321653" w:rsidP="00F75E87">
            <w:pPr>
              <w:pBdr>
                <w:bottom w:val="single" w:sz="6" w:space="1" w:color="auto"/>
              </w:pBd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 xml:space="preserve">Paste your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stacktrace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 xml:space="preserve"> here</w:t>
            </w:r>
          </w:p>
          <w:p w14:paraId="28B4D6E2" w14:textId="77777777" w:rsidR="00F75E87" w:rsidRPr="00F75E87" w:rsidRDefault="00F75E87" w:rsidP="00F75E87">
            <w:pPr>
              <w:pBdr>
                <w:bottom w:val="single" w:sz="6" w:space="1" w:color="auto"/>
              </w:pBd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  <w:p w14:paraId="0AAF82D9" w14:textId="77777777" w:rsidR="00F75E87" w:rsidRDefault="00F75E87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6A72888" w14:textId="3CA46B2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2021-03-16 14:30:53.</w:t>
            </w:r>
            <w:proofErr w:type="gram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180  INFO</w:t>
            </w:r>
            <w:proofErr w:type="gram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9516 --- [http-nio-8081-exec-3]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c.a.c.CovidController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: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getLogging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) started,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requestParamvalue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=testing</w:t>
            </w:r>
          </w:p>
          <w:p w14:paraId="55CAA8B8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021-03-16 14:30:53.193 ERROR 29516 --- [http-nio-8081-exec-3]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o.a.c.c.C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.[.[.</w:t>
            </w:r>
            <w:proofErr w:type="gram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[.[</w:t>
            </w:r>
            <w:proofErr w:type="spellStart"/>
            <w:proofErr w:type="gram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dispatcherServlet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]      :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Servlet.service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() for servlet [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dispatcherServlet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] in context with path [] threw exception [Request processing failed; nested exception is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java.lang.NumberFormatException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: For input string: "testing"] with root cause</w:t>
            </w:r>
          </w:p>
          <w:p w14:paraId="5AB78757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DCFEF0B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java.lang</w:t>
            </w:r>
            <w:proofErr w:type="gram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.NumberFormatException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: For input string: "testing"</w:t>
            </w:r>
          </w:p>
          <w:p w14:paraId="3D125C0D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at </w:t>
            </w:r>
            <w:proofErr w:type="gram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java.lang</w:t>
            </w:r>
            <w:proofErr w:type="gram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.NumberFormatException.forInputString(NumberFormatException.java:68) ~[?:?]</w:t>
            </w:r>
          </w:p>
          <w:p w14:paraId="04623D83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at </w:t>
            </w:r>
            <w:proofErr w:type="spellStart"/>
            <w:proofErr w:type="gram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java.lang</w:t>
            </w:r>
            <w:proofErr w:type="gram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.Integer.parseInt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(Integer.java:652) ~[?:?]</w:t>
            </w:r>
          </w:p>
          <w:p w14:paraId="47DE7573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at </w:t>
            </w:r>
            <w:proofErr w:type="spellStart"/>
            <w:proofErr w:type="gram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java.lang</w:t>
            </w:r>
            <w:proofErr w:type="gram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.Integer.parseInt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(Integer.java:770) ~[?:?]</w:t>
            </w:r>
          </w:p>
          <w:p w14:paraId="3C4C92B8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at </w:t>
            </w:r>
            <w:proofErr w:type="gram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com.app.controller</w:t>
            </w:r>
            <w:proofErr w:type="gram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.CovidController.getLogging(CovidController.java:126) ~[classes/:?]</w:t>
            </w:r>
          </w:p>
          <w:p w14:paraId="58CD8076" w14:textId="60A583CB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at </w:t>
            </w:r>
            <w:proofErr w:type="gram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jdk.internal</w:t>
            </w:r>
            <w:proofErr w:type="gram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.reflect.NativeMethodAccessorImpl.invoke0(Native Method) ~[?:?]</w:t>
            </w:r>
          </w:p>
        </w:tc>
      </w:tr>
      <w:tr w:rsidR="00321653" w:rsidRPr="00321653" w14:paraId="34BCFD1A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E6F24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AC3FA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Your First Practical Spring MVC. Objective is to test the HTTP get and get a hello API response</w:t>
            </w:r>
          </w:p>
          <w:p w14:paraId="456D0A4A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33082C4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Refer to the TODO: Practical 1 on </w:t>
            </w:r>
          </w:p>
          <w:p w14:paraId="7715506C" w14:textId="77777777" w:rsidR="00321653" w:rsidRPr="00321653" w:rsidRDefault="00F75E87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" w:history="1">
              <w:r w:rsidR="00321653" w:rsidRPr="00321653">
                <w:rPr>
                  <w:rFonts w:ascii="Arial" w:eastAsia="Times New Roman" w:hAnsi="Arial" w:cs="Arial"/>
                  <w:color w:val="1155CC"/>
                  <w:u w:val="single"/>
                </w:rPr>
                <w:t>https://github.com/pcyuen98/covidAPI/blob/main/covid-web/src/main/java/com/app/controller/CovidController.java</w:t>
              </w:r>
            </w:hyperlink>
          </w:p>
          <w:p w14:paraId="07BB3A6C" w14:textId="77777777" w:rsidR="00321653" w:rsidRPr="00321653" w:rsidRDefault="00321653" w:rsidP="00321653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21653" w:rsidRPr="00321653" w14:paraId="5CBCDF51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46AD4E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736187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 xml:space="preserve">Creating </w:t>
            </w:r>
            <w:proofErr w:type="gramStart"/>
            <w:r w:rsidRPr="00321653">
              <w:rPr>
                <w:rFonts w:ascii="Arial" w:eastAsia="Times New Roman" w:hAnsi="Arial" w:cs="Arial"/>
                <w:color w:val="000000"/>
              </w:rPr>
              <w:t>your</w:t>
            </w:r>
            <w:proofErr w:type="gramEnd"/>
            <w:r w:rsidRPr="00321653">
              <w:rPr>
                <w:rFonts w:ascii="Arial" w:eastAsia="Times New Roman" w:hAnsi="Arial" w:cs="Arial"/>
                <w:color w:val="000000"/>
              </w:rPr>
              <w:t xml:space="preserve"> add and delete Service</w:t>
            </w:r>
          </w:p>
          <w:p w14:paraId="287149DE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D2B8A9D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Refer to the TODO: Practical 4 on </w:t>
            </w:r>
          </w:p>
          <w:p w14:paraId="2A716F05" w14:textId="77777777" w:rsidR="00321653" w:rsidRPr="00321653" w:rsidRDefault="00F75E87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" w:history="1">
              <w:r w:rsidR="00321653" w:rsidRPr="00321653">
                <w:rPr>
                  <w:rFonts w:ascii="Arial" w:eastAsia="Times New Roman" w:hAnsi="Arial" w:cs="Arial"/>
                  <w:color w:val="1155CC"/>
                  <w:u w:val="single"/>
                </w:rPr>
                <w:t>https://github.com/pcyuen98/covidAPI/blob/main/covid-web/src/main/java/com/app/controller/CovidController.java</w:t>
              </w:r>
            </w:hyperlink>
          </w:p>
        </w:tc>
      </w:tr>
      <w:tr w:rsidR="00321653" w:rsidRPr="00321653" w14:paraId="454B35D3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D011B9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5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44C43E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Practical 5 - Loosely-Couple Microservices</w:t>
            </w:r>
          </w:p>
          <w:p w14:paraId="622956CA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6F35C2C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 xml:space="preserve">The mining service under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MyCovidController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 xml:space="preserve"> is not optimized and tight coupling to the service. Imagine that you would have 20-30 mining services and each time a HTTP get operation will invoke these services. </w:t>
            </w:r>
          </w:p>
          <w:p w14:paraId="2123E731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9690928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The HTTP get - “/covid/mining/my” and relevant classes need to move to a new project and new service</w:t>
            </w:r>
          </w:p>
          <w:p w14:paraId="4D9132E0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6599237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On the covid-web project, you may need to split the service into 2 so it will be cleaner. </w:t>
            </w:r>
          </w:p>
        </w:tc>
      </w:tr>
    </w:tbl>
    <w:p w14:paraId="574D7794" w14:textId="77777777" w:rsidR="00321653" w:rsidRDefault="00321653"/>
    <w:sectPr w:rsidR="003216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F2C4D"/>
    <w:multiLevelType w:val="multilevel"/>
    <w:tmpl w:val="5E08DA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2D31A7"/>
    <w:multiLevelType w:val="multilevel"/>
    <w:tmpl w:val="252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843C8B"/>
    <w:multiLevelType w:val="multilevel"/>
    <w:tmpl w:val="BC0A6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FCD2C05"/>
    <w:multiLevelType w:val="multilevel"/>
    <w:tmpl w:val="E5B6F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A5169E"/>
    <w:multiLevelType w:val="hybridMultilevel"/>
    <w:tmpl w:val="BBD2F50C"/>
    <w:lvl w:ilvl="0" w:tplc="5066DEF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3A11BA"/>
    <w:multiLevelType w:val="hybridMultilevel"/>
    <w:tmpl w:val="9DA40910"/>
    <w:lvl w:ilvl="0" w:tplc="84844B1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860B7D"/>
    <w:multiLevelType w:val="multilevel"/>
    <w:tmpl w:val="D0A4E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C390871"/>
    <w:multiLevelType w:val="multilevel"/>
    <w:tmpl w:val="18666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61C5BBA"/>
    <w:multiLevelType w:val="multilevel"/>
    <w:tmpl w:val="7BDE63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4D064F"/>
    <w:multiLevelType w:val="multilevel"/>
    <w:tmpl w:val="71D0D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680023"/>
    <w:multiLevelType w:val="hybridMultilevel"/>
    <w:tmpl w:val="1F6E20D4"/>
    <w:lvl w:ilvl="0" w:tplc="09D0DBF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BE6220"/>
    <w:multiLevelType w:val="multilevel"/>
    <w:tmpl w:val="5B265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8B1B5D"/>
    <w:multiLevelType w:val="multilevel"/>
    <w:tmpl w:val="105E55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D3440A9"/>
    <w:multiLevelType w:val="multilevel"/>
    <w:tmpl w:val="C7BE4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  <w:lvlOverride w:ilvl="0">
      <w:lvl w:ilvl="0">
        <w:numFmt w:val="lowerLetter"/>
        <w:lvlText w:val="%1."/>
        <w:lvlJc w:val="left"/>
      </w:lvl>
    </w:lvlOverride>
  </w:num>
  <w:num w:numId="2">
    <w:abstractNumId w:val="1"/>
    <w:lvlOverride w:ilvl="0">
      <w:lvl w:ilvl="0">
        <w:numFmt w:val="lowerLetter"/>
        <w:lvlText w:val="%1."/>
        <w:lvlJc w:val="left"/>
      </w:lvl>
    </w:lvlOverride>
  </w:num>
  <w:num w:numId="3">
    <w:abstractNumId w:val="13"/>
    <w:lvlOverride w:ilvl="0">
      <w:lvl w:ilvl="0">
        <w:numFmt w:val="lowerLetter"/>
        <w:lvlText w:val="%1."/>
        <w:lvlJc w:val="left"/>
      </w:lvl>
    </w:lvlOverride>
  </w:num>
  <w:num w:numId="4">
    <w:abstractNumId w:val="0"/>
    <w:lvlOverride w:ilvl="0">
      <w:lvl w:ilvl="0">
        <w:numFmt w:val="lowerLetter"/>
        <w:lvlText w:val="%1."/>
        <w:lvlJc w:val="left"/>
      </w:lvl>
    </w:lvlOverride>
  </w:num>
  <w:num w:numId="5">
    <w:abstractNumId w:val="2"/>
    <w:lvlOverride w:ilvl="0">
      <w:lvl w:ilvl="0">
        <w:numFmt w:val="lowerLetter"/>
        <w:lvlText w:val="%1."/>
        <w:lvlJc w:val="left"/>
      </w:lvl>
    </w:lvlOverride>
  </w:num>
  <w:num w:numId="6">
    <w:abstractNumId w:val="3"/>
    <w:lvlOverride w:ilvl="0">
      <w:lvl w:ilvl="0">
        <w:numFmt w:val="lowerLetter"/>
        <w:lvlText w:val="%1."/>
        <w:lvlJc w:val="left"/>
      </w:lvl>
    </w:lvlOverride>
  </w:num>
  <w:num w:numId="7">
    <w:abstractNumId w:val="8"/>
    <w:lvlOverride w:ilvl="0">
      <w:lvl w:ilvl="0">
        <w:numFmt w:val="lowerLetter"/>
        <w:lvlText w:val="%1."/>
        <w:lvlJc w:val="left"/>
      </w:lvl>
    </w:lvlOverride>
  </w:num>
  <w:num w:numId="8">
    <w:abstractNumId w:val="12"/>
    <w:lvlOverride w:ilvl="0">
      <w:lvl w:ilvl="0">
        <w:numFmt w:val="lowerLetter"/>
        <w:lvlText w:val="%1."/>
        <w:lvlJc w:val="left"/>
      </w:lvl>
    </w:lvlOverride>
  </w:num>
  <w:num w:numId="9">
    <w:abstractNumId w:val="11"/>
    <w:lvlOverride w:ilvl="0">
      <w:lvl w:ilvl="0">
        <w:numFmt w:val="lowerLetter"/>
        <w:lvlText w:val="%1."/>
        <w:lvlJc w:val="left"/>
      </w:lvl>
    </w:lvlOverride>
  </w:num>
  <w:num w:numId="10">
    <w:abstractNumId w:val="7"/>
    <w:lvlOverride w:ilvl="0">
      <w:lvl w:ilvl="0">
        <w:numFmt w:val="lowerLetter"/>
        <w:lvlText w:val="%1."/>
        <w:lvlJc w:val="left"/>
      </w:lvl>
    </w:lvlOverride>
  </w:num>
  <w:num w:numId="11">
    <w:abstractNumId w:val="9"/>
    <w:lvlOverride w:ilvl="0">
      <w:lvl w:ilvl="0">
        <w:numFmt w:val="lowerLetter"/>
        <w:lvlText w:val="%1."/>
        <w:lvlJc w:val="left"/>
      </w:lvl>
    </w:lvlOverride>
  </w:num>
  <w:num w:numId="12">
    <w:abstractNumId w:val="4"/>
  </w:num>
  <w:num w:numId="13">
    <w:abstractNumId w:val="1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TQ0NTY0NLc0NjdW0lEKTi0uzszPAykwqgUAuXu65iwAAAA="/>
  </w:docVars>
  <w:rsids>
    <w:rsidRoot w:val="00FE05C2"/>
    <w:rsid w:val="00321653"/>
    <w:rsid w:val="005F2BA5"/>
    <w:rsid w:val="0075183B"/>
    <w:rsid w:val="00B50EE0"/>
    <w:rsid w:val="00B91A8B"/>
    <w:rsid w:val="00ED11A1"/>
    <w:rsid w:val="00F75E87"/>
    <w:rsid w:val="00FE0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1B9E4"/>
  <w15:chartTrackingRefBased/>
  <w15:docId w15:val="{3863787E-17F9-4713-92F8-FDD553FC3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E05C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05C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FE05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21653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321653"/>
  </w:style>
  <w:style w:type="paragraph" w:styleId="ListParagraph">
    <w:name w:val="List Paragraph"/>
    <w:basedOn w:val="Normal"/>
    <w:uiPriority w:val="34"/>
    <w:qFormat/>
    <w:rsid w:val="00F75E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84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cyuen98/covidAPI/blob/main/covid-web/src/main/java/com/app/controller/CovidController.jav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ocalhost:8081/covid/logging?aNumberOnly=test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hub.com/pcyuen98/covidAPI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pcyuen98/covidAPI/blob/main/covid-web/src/main/java/com/app/controller/CovidController.jav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918</Words>
  <Characters>5235</Characters>
  <Application>Microsoft Office Word</Application>
  <DocSecurity>0</DocSecurity>
  <Lines>43</Lines>
  <Paragraphs>12</Paragraphs>
  <ScaleCrop>false</ScaleCrop>
  <Company/>
  <LinksUpToDate>false</LinksUpToDate>
  <CharactersWithSpaces>6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ah ahmad zairee</dc:creator>
  <cp:keywords/>
  <dc:description/>
  <cp:lastModifiedBy>nadiah ahmad zairee</cp:lastModifiedBy>
  <cp:revision>4</cp:revision>
  <dcterms:created xsi:type="dcterms:W3CDTF">2021-03-16T06:35:00Z</dcterms:created>
  <dcterms:modified xsi:type="dcterms:W3CDTF">2021-03-17T09:52:00Z</dcterms:modified>
</cp:coreProperties>
</file>